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48"/>
        <w:gridCol w:w="1964"/>
        <w:gridCol w:w="3091"/>
        <w:gridCol w:w="1192"/>
        <w:gridCol w:w="1570"/>
      </w:tblGrid>
      <w:tr w:rsidR="002712A4" w:rsidRPr="009B1A2D" w14:paraId="6CF715E3" w14:textId="77777777" w:rsidTr="002712A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CF715DD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Study I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F715DE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Re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F715DF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Manifest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F715E0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Setting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CF715E1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Bayesian estimate</w:t>
            </w:r>
          </w:p>
          <w:p w14:paraId="6CF715E2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%(95% CrI)</w:t>
            </w:r>
          </w:p>
        </w:tc>
      </w:tr>
      <w:tr w:rsidR="002712A4" w:rsidRPr="009B1A2D" w14:paraId="6CF715E9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E4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E5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Pradhan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E6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Migra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E7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E8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43.4 (36.2 - 50.9)</w:t>
            </w:r>
          </w:p>
        </w:tc>
      </w:tr>
      <w:tr w:rsidR="002712A4" w:rsidRPr="009B1A2D" w14:paraId="6CF715EF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EA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EB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Valtis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EC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Non-specific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ED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EE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12.9 (10.9 - 15.2)</w:t>
            </w:r>
          </w:p>
        </w:tc>
      </w:tr>
      <w:tr w:rsidR="002712A4" w:rsidRPr="009B1A2D" w14:paraId="6CF715F5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F0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F1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deOliveiraTaveira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F2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Non-specific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F3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F4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11.6 (6.5 - 18.5)</w:t>
            </w:r>
          </w:p>
        </w:tc>
      </w:tr>
      <w:tr w:rsidR="002712A4" w:rsidRPr="009B1A2D" w14:paraId="6CF715FB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F6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F7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DelBrutto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F8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Migra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F9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5FA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4.7 (2.9 - 7.1)</w:t>
            </w:r>
          </w:p>
        </w:tc>
      </w:tr>
      <w:tr w:rsidR="002712A4" w:rsidRPr="009B1A2D" w14:paraId="6CF71601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FC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FD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DelBrutto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FE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Tension-type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5FF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00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6.0 (3.7 - 9.0)</w:t>
            </w:r>
          </w:p>
        </w:tc>
      </w:tr>
      <w:tr w:rsidR="002712A4" w:rsidRPr="009B1A2D" w14:paraId="6CF71607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02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03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DelBrutto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04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Migraine and Tension-type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05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06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4.8 (2.6 - 7.9)</w:t>
            </w:r>
          </w:p>
        </w:tc>
      </w:tr>
      <w:tr w:rsidR="002712A4" w:rsidRPr="009B1A2D" w14:paraId="6CF7160D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08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09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Sanchez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0A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Non-specific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0B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0C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73.1 (50.3 - 89.3)</w:t>
            </w:r>
          </w:p>
        </w:tc>
      </w:tr>
      <w:tr w:rsidR="002712A4" w:rsidRPr="009B1A2D" w14:paraId="6CF71613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0E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0F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Cruz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10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Migra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11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Commu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12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33.7 (22.4 - 46.3)</w:t>
            </w:r>
          </w:p>
        </w:tc>
      </w:tr>
      <w:tr w:rsidR="002712A4" w:rsidRPr="009B1A2D" w14:paraId="6CF71619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14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15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Cruz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16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Tension-type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17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Commu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18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20.0 (5.2 - 45.4)</w:t>
            </w:r>
          </w:p>
        </w:tc>
      </w:tr>
      <w:tr w:rsidR="002712A4" w:rsidRPr="009B1A2D" w14:paraId="6CF7161F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1A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1B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Stelzle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1C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Severe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1D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1E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3.8 (0.1 - 18.5)</w:t>
            </w:r>
          </w:p>
        </w:tc>
      </w:tr>
      <w:tr w:rsidR="002712A4" w:rsidRPr="009B1A2D" w14:paraId="6CF71625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20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21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Moyano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22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Severe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23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Commu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24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61.6 (20.1 - 93.3)</w:t>
            </w:r>
          </w:p>
        </w:tc>
      </w:tr>
      <w:tr w:rsidR="002712A4" w:rsidRPr="009B1A2D" w14:paraId="6CF7162B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26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27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Valenca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28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Migra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29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2A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4.8 (0.7 - 15.0)</w:t>
            </w:r>
          </w:p>
        </w:tc>
      </w:tr>
      <w:tr w:rsidR="002712A4" w:rsidRPr="009B1A2D" w14:paraId="6CF71631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2C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2D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Valenca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2E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Tension-type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2F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30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7.4 (1.7 - 18.5)</w:t>
            </w:r>
          </w:p>
        </w:tc>
      </w:tr>
      <w:tr w:rsidR="002712A4" w:rsidRPr="009B1A2D" w14:paraId="6CF71637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32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33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Valenca et 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34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Migraine and Tension-type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35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Health cen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71636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6.7 (0.3 - 30.5)</w:t>
            </w:r>
          </w:p>
        </w:tc>
      </w:tr>
      <w:tr w:rsidR="002712A4" w:rsidRPr="009B1A2D" w14:paraId="6CF7163D" w14:textId="77777777" w:rsidTr="002712A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38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500,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39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Unpublish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3A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Severe headac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3B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Commu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D3D3D3"/>
          </w:tcPr>
          <w:p w14:paraId="6CF7163C" w14:textId="77777777" w:rsidR="002712A4" w:rsidRPr="009B1A2D" w:rsidRDefault="009B1A2D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9B1A2D">
              <w:rPr>
                <w:rFonts w:ascii="Times New Roman" w:hAnsi="Times New Roman" w:cs="Times New Roman"/>
                <w:sz w:val="20"/>
              </w:rPr>
              <w:t>8.1 (4.2 - 13.5)</w:t>
            </w:r>
          </w:p>
        </w:tc>
      </w:tr>
    </w:tbl>
    <w:p w14:paraId="6CF7163E" w14:textId="77777777" w:rsidR="002712A4" w:rsidRDefault="002712A4">
      <w:pPr>
        <w:pStyle w:val="FirstParagraph"/>
      </w:pPr>
    </w:p>
    <w:sectPr w:rsidR="002712A4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1CED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66453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12A4"/>
    <w:rsid w:val="002712A4"/>
    <w:rsid w:val="009B1A2D"/>
    <w:rsid w:val="00BC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715DD"/>
  <w15:docId w15:val="{54D58490-E417-4D63-8965-E28D34A7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4</Words>
  <Characters>993</Characters>
  <Application>Microsoft Office Word</Application>
  <DocSecurity>0</DocSecurity>
  <Lines>8</Lines>
  <Paragraphs>2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lal Mohammad Shah</cp:lastModifiedBy>
  <cp:revision>2</cp:revision>
  <dcterms:created xsi:type="dcterms:W3CDTF">2025-10-23T06:18:00Z</dcterms:created>
  <dcterms:modified xsi:type="dcterms:W3CDTF">2025-10-23T06:18:00Z</dcterms:modified>
</cp:coreProperties>
</file>